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05A3E6EC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445F84">
        <w:rPr>
          <w:rFonts w:ascii="Times New Roman" w:eastAsia="Times New Roman" w:hAnsi="Times New Roman" w:cs="Times New Roman"/>
        </w:rPr>
        <w:t>5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77AC29CE" w:rsidR="00595DEA" w:rsidRPr="00730855" w:rsidRDefault="00A4732C" w:rsidP="0073085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73085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>
        <w:rPr>
          <w:rFonts w:ascii="Times New Roman" w:eastAsia="Times New Roman" w:hAnsi="Times New Roman" w:cs="Times New Roman"/>
          <w:b/>
          <w:sz w:val="24"/>
          <w:szCs w:val="24"/>
        </w:rPr>
        <w:t xml:space="preserve"> Implementation of </w:t>
      </w:r>
      <w:r w:rsidR="00445F84">
        <w:rPr>
          <w:rFonts w:ascii="Times New Roman" w:eastAsia="Times New Roman" w:hAnsi="Times New Roman" w:cs="Times New Roman"/>
          <w:b/>
          <w:sz w:val="24"/>
          <w:szCs w:val="24"/>
        </w:rPr>
        <w:t xml:space="preserve">FIRST and FOLLOW </w:t>
      </w:r>
    </w:p>
    <w:p w14:paraId="01115ED5" w14:textId="35114310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724682B8" w14:textId="23579019" w:rsidR="00CD7744" w:rsidRDefault="00CD7744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FIRST</w:t>
      </w:r>
    </w:p>
    <w:p w14:paraId="126FCF1F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rt</w:t>
      </w:r>
    </w:p>
    <w:p w14:paraId="6669A583" w14:textId="1F13DAF9" w:rsidR="00595DEA" w:rsidRDefault="00AC6D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FIRST(X) is a terminal(x), then, FIRST(X) = {x}</w:t>
      </w:r>
    </w:p>
    <w:p w14:paraId="57C434F5" w14:textId="1849E7F1" w:rsidR="00AC6DF0" w:rsidRDefault="00AC6D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FIRST(X) is non-terminal, then, we compute FIRST of that non-terminal till we reach a terminal value.</w:t>
      </w:r>
    </w:p>
    <w:p w14:paraId="6653CB9C" w14:textId="06A692B5" w:rsidR="00AC6DF0" w:rsidRDefault="00CD774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FIRST(X) -&gt; </w:t>
      </w:r>
      <w:r w:rsidRPr="00CD7744">
        <w:rPr>
          <w:rFonts w:ascii="Times New Roman" w:eastAsia="Times New Roman" w:hAnsi="Times New Roman" w:cs="Times New Roman"/>
          <w:sz w:val="32"/>
          <w:szCs w:val="32"/>
        </w:rPr>
        <w:t>ε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dd </w:t>
      </w:r>
      <w:r w:rsidRPr="00CD7744">
        <w:rPr>
          <w:rFonts w:ascii="Times New Roman" w:eastAsia="Times New Roman" w:hAnsi="Times New Roman" w:cs="Times New Roman"/>
          <w:sz w:val="32"/>
          <w:szCs w:val="32"/>
        </w:rPr>
        <w:t>ε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FIRST(X)</w:t>
      </w:r>
    </w:p>
    <w:p w14:paraId="72E9B73F" w14:textId="0B27CE45" w:rsidR="00CD7744" w:rsidRPr="00CD7744" w:rsidRDefault="00CD7744" w:rsidP="00CD7744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OLLOW</w:t>
      </w:r>
    </w:p>
    <w:p w14:paraId="13249487" w14:textId="1D131895" w:rsidR="00547A0D" w:rsidRDefault="00547A0D" w:rsidP="00CD774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rt</w:t>
      </w:r>
    </w:p>
    <w:p w14:paraId="382D2552" w14:textId="59259DD3" w:rsidR="00CD7744" w:rsidRDefault="00CD7744" w:rsidP="00CD774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ways check right side of production rule for the </w:t>
      </w:r>
      <w:r w:rsidR="00FC4633">
        <w:rPr>
          <w:rFonts w:ascii="Times New Roman" w:eastAsia="Times New Roman" w:hAnsi="Times New Roman" w:cs="Times New Roman"/>
          <w:sz w:val="24"/>
          <w:szCs w:val="24"/>
        </w:rPr>
        <w:t>non-termi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whom FOLLOW is being computed</w:t>
      </w:r>
      <w:r w:rsidR="00FC463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EDEF902" w14:textId="34911D55" w:rsidR="00FC4633" w:rsidRDefault="00FC4633" w:rsidP="00CD774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ter finding the non-terminal in right side of production rules</w:t>
      </w:r>
    </w:p>
    <w:p w14:paraId="12416531" w14:textId="1E611BCF" w:rsidR="00FC4633" w:rsidRDefault="00FC4633" w:rsidP="00FC463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the character next to the non-terminal is terminal, add that terminal into FOLLOW set</w:t>
      </w:r>
    </w:p>
    <w:p w14:paraId="3A268FB2" w14:textId="77777777" w:rsidR="00FC4633" w:rsidRDefault="00FC4633" w:rsidP="00FC463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the character next to the non-terminal is non-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rminal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NT), compute the FIRST(NT) and add that into the FOLLOW set</w:t>
      </w:r>
    </w:p>
    <w:p w14:paraId="0E748A9A" w14:textId="1FD8BF0A" w:rsidR="00FC4633" w:rsidRPr="00CD7744" w:rsidRDefault="00FC4633" w:rsidP="00FC463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the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>re is n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haracter next to the non-terminal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ompute the FOLLOW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 xml:space="preserve"> of the LHS and add it to the FOLLOW set.</w:t>
      </w:r>
    </w:p>
    <w:p w14:paraId="69554176" w14:textId="1120F394" w:rsidR="005C1256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81814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45E1169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io.h&gt;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  </w:t>
      </w:r>
    </w:p>
    <w:p w14:paraId="672CE92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40F9C1D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conio.h&gt;</w:t>
      </w:r>
    </w:p>
    <w:p w14:paraId="488EC0F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</w:t>
      </w:r>
      <w:proofErr w:type="gramStart"/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define</w:t>
      </w:r>
      <w:proofErr w:type="gramEnd"/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max 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</w:p>
    <w:p w14:paraId="278E2F8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14C23FC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t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7B15D18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rs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F13AA7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p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07E83B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08F2AE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F6E386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22760A1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56DE78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t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0457F15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t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CD2ABD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918108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t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B3F03A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7CEEC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2E0DD1F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378FDB2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4D67E5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Cap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3B9CB6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19BC718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gramStart"/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gt;= 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A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lt;= 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Z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D5B21D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C2E86A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FF19CFF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7320D00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*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CD9A43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547E903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66EDEC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665418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658E90B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=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9534FD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7C2AD93F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2DD468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DE7F15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5621EB25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6E46DD2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</w:t>
      </w:r>
      <w:proofErr w:type="gramEnd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F9F24E5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] =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757254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353D141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*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*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2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337A7C5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092BF10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99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5C9954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End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2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51715E9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0546974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0256EA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;</w:t>
      </w:r>
      <w:proofErr w:type="spellStart"/>
      <w:proofErr w:type="gramEnd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712046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493FF58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2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35BB2BE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68906AC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75C312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6D754A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3DD670B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&amp;&amp; 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</w:t>
      </w:r>
      <w:proofErr w:type="gramEnd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6AE05CC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3D21589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] =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2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4350B83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AB8705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60B9DF2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55B3453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974467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CBF64F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prod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*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5916AF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{</w:t>
      </w:r>
    </w:p>
    <w:p w14:paraId="26C15CA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30C1AC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26B3EC5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753F18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7A66438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Cap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403875D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510CB78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FEA9A4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162C770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2DED8B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7A2C3BB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0DFBE2E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133B8DE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first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EBFD1A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4FDABB6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553254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1C9A84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204967F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B261CB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4029465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0A7D577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 == (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38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5916FD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p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77C250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30A577E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56F5A425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8A7075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2AD2788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Cap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676631D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5693402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A0FF3D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rs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010ABF1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1450FD5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0212D5DC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27A3183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36E4325C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rs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rst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6B6CD3B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p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= 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903F9C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892853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680E3A3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04DD488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833002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p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799FE7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09C2C47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FF8B2EC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2F4D47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}</w:t>
      </w:r>
    </w:p>
    <w:p w14:paraId="15878CB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follow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C2DCD6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542EA7FC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CEF632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26BB017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F34249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E6BD5EC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9FA935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CF2DA2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7BA6EAF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-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D90204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gt;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)</w:t>
      </w:r>
    </w:p>
    <w:p w14:paraId="2D33200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1D609D6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gramStart"/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Cap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1E82A79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1563664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215699C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= 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  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AC6DF0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// A -&gt; </w:t>
      </w:r>
      <w:proofErr w:type="spellStart"/>
      <w:r w:rsidRPr="00AC6DF0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aB</w:t>
      </w:r>
      <w:proofErr w:type="spellEnd"/>
    </w:p>
    <w:p w14:paraId="1255B8F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7DA6920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7A3C373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731FD0D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269B8C1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proofErr w:type="gramStart"/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Cap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))     </w:t>
      </w:r>
      <w:r w:rsidRPr="00AC6DF0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// A -&gt; </w:t>
      </w:r>
      <w:proofErr w:type="spellStart"/>
      <w:r w:rsidRPr="00AC6DF0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aBb</w:t>
      </w:r>
      <w:proofErr w:type="spellEnd"/>
    </w:p>
    <w:p w14:paraId="3859386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51D675A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2B6D640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rst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1EA28BB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p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CD720B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440F8EAF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pos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23E1A6D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arr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22CB5D9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6ED1C2D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002BB3C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 !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= 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79CA9D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402C8110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0660108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2E66594B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277C54B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67CA820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EEA9A4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92CC8C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761EEB8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</w:t>
      </w:r>
      <w:proofErr w:type="gramStart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B3EA291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he productions(type 'end' at the last of the production)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CEF465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126AD4F2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cmp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d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</w:t>
      </w:r>
    </w:p>
    <w:p w14:paraId="2778111F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{</w:t>
      </w:r>
    </w:p>
    <w:p w14:paraId="4435977F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ddprod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701B6AE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7CA1F5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2021C05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first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9DCEB8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follow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B4461A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t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963F633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1AE8DFE4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c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t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72E1EDBD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rst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606A698A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eps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D5FB2F7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c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(</w:t>
      </w:r>
      <w:proofErr w:type="gramEnd"/>
      <w:r w:rsidRPr="00AC6DF0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  <w:r w:rsidRPr="00AC6DF0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38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B6193C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C6DF0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396F48C8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D47F46C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AC6DF0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proofErr w:type="gramStart"/>
      <w:r w:rsidRPr="00AC6DF0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ollow</w:t>
      </w:r>
      <w:proofErr w:type="spellEnd"/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C6DF0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4C78D649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2C17C85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AC6DF0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etch</w:t>
      </w:r>
      <w:proofErr w:type="spell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3D2D786" w14:textId="77777777" w:rsidR="00AC6DF0" w:rsidRPr="00AC6DF0" w:rsidRDefault="00AC6DF0" w:rsidP="00AC6DF0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C6DF0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398D9AC3" w14:textId="0876FC71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78EA6F8F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3D1CC4B0" w:rsidR="00595DEA" w:rsidRDefault="00AC6DF0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C6DF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3B2714D" wp14:editId="38C19945">
            <wp:extent cx="6310630" cy="3576698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24438" cy="358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3F177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402237B2" w14:textId="77777777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B60263" w14:textId="20C01CD0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anual Output:</w:t>
      </w:r>
    </w:p>
    <w:p w14:paraId="7CAA4E5A" w14:textId="6852D304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compare the 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>output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 xml:space="preserve"> production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 xml:space="preserve"> rul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F5F5" w14:textId="1124AB3B" w:rsidR="00157636" w:rsidRPr="00157636" w:rsidRDefault="006D0753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6C9BDD7" wp14:editId="2589184F">
            <wp:extent cx="3993075" cy="629412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6818" cy="6315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0AFF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D22193" w14:textId="177642A1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of 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>FIRST and FOLL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s been completed and verified by Manual Output.</w:t>
      </w:r>
    </w:p>
    <w:sectPr w:rsidR="00E41993" w:rsidRPr="006D075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59617" w14:textId="77777777" w:rsidR="00C00745" w:rsidRDefault="00C00745">
      <w:pPr>
        <w:spacing w:before="0" w:line="240" w:lineRule="auto"/>
      </w:pPr>
      <w:r>
        <w:separator/>
      </w:r>
    </w:p>
  </w:endnote>
  <w:endnote w:type="continuationSeparator" w:id="0">
    <w:p w14:paraId="353DBB09" w14:textId="77777777" w:rsidR="00C00745" w:rsidRDefault="00C0074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0563A" w14:textId="77777777" w:rsidR="00C00745" w:rsidRDefault="00C00745">
      <w:pPr>
        <w:spacing w:before="0" w:line="240" w:lineRule="auto"/>
      </w:pPr>
      <w:r>
        <w:separator/>
      </w:r>
    </w:p>
  </w:footnote>
  <w:footnote w:type="continuationSeparator" w:id="0">
    <w:p w14:paraId="199DF22C" w14:textId="77777777" w:rsidR="00C00745" w:rsidRDefault="00C0074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2955A72A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445F84">
      <w:rPr>
        <w:color w:val="666666"/>
        <w:sz w:val="20"/>
        <w:szCs w:val="20"/>
      </w:rPr>
      <w:t>5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3006539">
    <w:abstractNumId w:val="1"/>
  </w:num>
  <w:num w:numId="2" w16cid:durableId="1227838701">
    <w:abstractNumId w:val="3"/>
  </w:num>
  <w:num w:numId="3" w16cid:durableId="1990399244">
    <w:abstractNumId w:val="4"/>
  </w:num>
  <w:num w:numId="4" w16cid:durableId="466751649">
    <w:abstractNumId w:val="5"/>
  </w:num>
  <w:num w:numId="5" w16cid:durableId="484126109">
    <w:abstractNumId w:val="2"/>
  </w:num>
  <w:num w:numId="6" w16cid:durableId="1417828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rgUATH0GeiwAAAA="/>
  </w:docVars>
  <w:rsids>
    <w:rsidRoot w:val="00595DEA"/>
    <w:rsid w:val="00066995"/>
    <w:rsid w:val="00157636"/>
    <w:rsid w:val="002A0356"/>
    <w:rsid w:val="003548E6"/>
    <w:rsid w:val="00371332"/>
    <w:rsid w:val="003B700B"/>
    <w:rsid w:val="00445F84"/>
    <w:rsid w:val="00547A0D"/>
    <w:rsid w:val="00595DEA"/>
    <w:rsid w:val="005C1256"/>
    <w:rsid w:val="005F5402"/>
    <w:rsid w:val="006B2C01"/>
    <w:rsid w:val="006D0753"/>
    <w:rsid w:val="00730855"/>
    <w:rsid w:val="00897AEF"/>
    <w:rsid w:val="008B68F6"/>
    <w:rsid w:val="00A4732C"/>
    <w:rsid w:val="00AC6DF0"/>
    <w:rsid w:val="00B741CD"/>
    <w:rsid w:val="00C00745"/>
    <w:rsid w:val="00C2135B"/>
    <w:rsid w:val="00C81814"/>
    <w:rsid w:val="00CD7744"/>
    <w:rsid w:val="00CE1141"/>
    <w:rsid w:val="00CF7DF1"/>
    <w:rsid w:val="00E41993"/>
    <w:rsid w:val="00E83275"/>
    <w:rsid w:val="00ED7EAB"/>
    <w:rsid w:val="00F3330E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cp:lastPrinted>2022-02-14T14:27:00Z</cp:lastPrinted>
  <dcterms:created xsi:type="dcterms:W3CDTF">2022-03-02T21:09:00Z</dcterms:created>
  <dcterms:modified xsi:type="dcterms:W3CDTF">2022-05-06T03:15:00Z</dcterms:modified>
</cp:coreProperties>
</file>